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35A4F" w14:textId="77777777"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14:paraId="69EC3D39" w14:textId="77777777" w:rsidR="00930D88" w:rsidRPr="00930D88" w:rsidRDefault="00930D88" w:rsidP="00930D88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 xml:space="preserve">a Pécsi Tudományegyetemen létrehozott </w:t>
      </w:r>
      <w:r w:rsidR="005A6ED4">
        <w:rPr>
          <w:rFonts w:ascii="Times New Roman" w:eastAsia="Times New Roman" w:hAnsi="Times New Roman" w:cs="Times New Roman"/>
          <w:i/>
          <w:sz w:val="24"/>
        </w:rPr>
        <w:t>formatervezési minta</w:t>
      </w:r>
      <w:r w:rsidR="002C7420" w:rsidRPr="002C7420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930D88">
        <w:rPr>
          <w:rFonts w:ascii="Times New Roman" w:eastAsia="Times New Roman" w:hAnsi="Times New Roman" w:cs="Times New Roman"/>
          <w:i/>
          <w:sz w:val="24"/>
        </w:rPr>
        <w:t>kapcsán</w:t>
      </w:r>
    </w:p>
    <w:p w14:paraId="26F59A36" w14:textId="77777777"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 xml:space="preserve">Alulírott szerzők bejelentjük, hogy a Pécsi Tudományegyetem folytatott munkánk során az alábbi </w:t>
      </w:r>
      <w:r w:rsidR="00E61126">
        <w:rPr>
          <w:rFonts w:ascii="Times New Roman" w:eastAsia="Times New Roman" w:hAnsi="Times New Roman" w:cs="Times New Roman"/>
          <w:sz w:val="20"/>
          <w:szCs w:val="20"/>
        </w:rPr>
        <w:t>mintát</w:t>
      </w:r>
      <w:r>
        <w:rPr>
          <w:rFonts w:ascii="Times New Roman" w:eastAsia="Times New Roman" w:hAnsi="Times New Roman" w:cs="Times New Roman"/>
          <w:sz w:val="20"/>
        </w:rPr>
        <w:t xml:space="preserve"> alkottuk meg.</w:t>
      </w:r>
    </w:p>
    <w:p w14:paraId="3729CFAD" w14:textId="77777777"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9E7F71">
        <w:rPr>
          <w:rFonts w:ascii="Times New Roman" w:eastAsia="Times New Roman" w:hAnsi="Times New Roman" w:cs="Times New Roman"/>
          <w:sz w:val="20"/>
        </w:rPr>
        <w:t>a</w:t>
      </w:r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14:paraId="5A10F351" w14:textId="77777777" w:rsidR="002C7420" w:rsidRDefault="005A6ED4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  <w:r w:rsidRPr="005A6ED4">
        <w:rPr>
          <w:rFonts w:ascii="Times New Roman" w:eastAsia="Times New Roman" w:hAnsi="Times New Roman" w:cs="Times New Roman"/>
          <w:b/>
          <w:sz w:val="20"/>
        </w:rPr>
        <w:t>Megnevezés</w:t>
      </w:r>
    </w:p>
    <w:p w14:paraId="5753519A" w14:textId="2A05FD9F" w:rsidR="002C7420" w:rsidRPr="003B3D6D" w:rsidRDefault="002C7420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</w:pPr>
    </w:p>
    <w:p w14:paraId="326E5F5B" w14:textId="77777777" w:rsidR="002C7420" w:rsidRPr="00297C36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14:paraId="4F4CFACD" w14:textId="77777777" w:rsidR="002C7420" w:rsidRPr="00297C36" w:rsidRDefault="005A6ED4" w:rsidP="002C7420">
      <w:pPr>
        <w:spacing w:after="0" w:line="265" w:lineRule="auto"/>
        <w:ind w:left="11" w:hanging="11"/>
        <w:rPr>
          <w:b/>
        </w:rPr>
      </w:pPr>
      <w:r w:rsidRPr="005A6ED4">
        <w:rPr>
          <w:rFonts w:ascii="Times New Roman" w:eastAsia="Times New Roman" w:hAnsi="Times New Roman" w:cs="Times New Roman"/>
          <w:b/>
          <w:sz w:val="20"/>
        </w:rPr>
        <w:t xml:space="preserve">A </w:t>
      </w:r>
      <w:r w:rsidR="00CA09FB">
        <w:rPr>
          <w:rFonts w:ascii="Times New Roman" w:eastAsia="Times New Roman" w:hAnsi="Times New Roman" w:cs="Times New Roman"/>
          <w:b/>
          <w:sz w:val="20"/>
        </w:rPr>
        <w:t xml:space="preserve">formatervezési </w:t>
      </w:r>
      <w:r w:rsidRPr="005A6ED4">
        <w:rPr>
          <w:rFonts w:ascii="Times New Roman" w:eastAsia="Times New Roman" w:hAnsi="Times New Roman" w:cs="Times New Roman"/>
          <w:b/>
          <w:sz w:val="20"/>
        </w:rPr>
        <w:t xml:space="preserve">minta </w:t>
      </w:r>
      <w:r w:rsidR="00CA09FB">
        <w:rPr>
          <w:rFonts w:ascii="Times New Roman" w:eastAsia="Times New Roman" w:hAnsi="Times New Roman" w:cs="Times New Roman"/>
          <w:b/>
          <w:sz w:val="20"/>
        </w:rPr>
        <w:t xml:space="preserve">milyen típusú </w:t>
      </w:r>
      <w:r w:rsidRPr="005A6ED4">
        <w:rPr>
          <w:rFonts w:ascii="Times New Roman" w:eastAsia="Times New Roman" w:hAnsi="Times New Roman" w:cs="Times New Roman"/>
          <w:b/>
          <w:sz w:val="20"/>
        </w:rPr>
        <w:t>termék</w:t>
      </w:r>
      <w:r w:rsidR="00CA09FB">
        <w:rPr>
          <w:rFonts w:ascii="Times New Roman" w:eastAsia="Times New Roman" w:hAnsi="Times New Roman" w:cs="Times New Roman"/>
          <w:b/>
          <w:sz w:val="20"/>
        </w:rPr>
        <w:t>re</w:t>
      </w:r>
      <w:r w:rsidRPr="005A6ED4">
        <w:rPr>
          <w:rFonts w:ascii="Times New Roman" w:eastAsia="Times New Roman" w:hAnsi="Times New Roman" w:cs="Times New Roman"/>
          <w:b/>
          <w:sz w:val="20"/>
        </w:rPr>
        <w:t xml:space="preserve"> </w:t>
      </w:r>
      <w:r w:rsidR="00CA09FB">
        <w:rPr>
          <w:rFonts w:ascii="Times New Roman" w:eastAsia="Times New Roman" w:hAnsi="Times New Roman" w:cs="Times New Roman"/>
          <w:b/>
          <w:sz w:val="20"/>
        </w:rPr>
        <w:t>alkalmazható</w:t>
      </w:r>
    </w:p>
    <w:p w14:paraId="1B82520E" w14:textId="43395AB2" w:rsidR="002E1F6A" w:rsidRDefault="002E1F6A" w:rsidP="0074117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</w:pPr>
    </w:p>
    <w:p w14:paraId="5C94A08C" w14:textId="0A5928D9" w:rsidR="00EE067F" w:rsidRPr="00E14A0D" w:rsidRDefault="00EE067F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</w:pPr>
    </w:p>
    <w:p w14:paraId="7050A76E" w14:textId="77777777" w:rsidR="00ED7384" w:rsidRDefault="00ED7384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14:paraId="41B41A04" w14:textId="77777777" w:rsidR="007F337C" w:rsidRDefault="007F337C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14:paraId="5FA796F0" w14:textId="77777777" w:rsidR="007F337C" w:rsidRPr="00297C36" w:rsidRDefault="007F337C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14:paraId="121C25E6" w14:textId="77777777" w:rsidR="002C7420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14:paraId="5CE69D4E" w14:textId="77777777"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 xml:space="preserve">A </w:t>
      </w:r>
      <w:r w:rsidR="00CA09FB" w:rsidRPr="00CA09FB">
        <w:rPr>
          <w:rFonts w:ascii="Times New Roman" w:eastAsia="Times New Roman" w:hAnsi="Times New Roman" w:cs="Times New Roman"/>
          <w:b/>
          <w:sz w:val="20"/>
        </w:rPr>
        <w:t>Szerző</w:t>
      </w:r>
      <w:r w:rsidRPr="00297C36">
        <w:rPr>
          <w:rFonts w:ascii="Times New Roman" w:eastAsia="Times New Roman" w:hAnsi="Times New Roman" w:cs="Times New Roman"/>
          <w:b/>
          <w:sz w:val="20"/>
        </w:rPr>
        <w:t>(k) adatai</w:t>
      </w:r>
    </w:p>
    <w:p w14:paraId="162D8E62" w14:textId="77777777"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6CBBFF4B" w14:textId="7D3B33EB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033DDB35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770F3693" w14:textId="7E93158E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1DAD99B2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CA09FB">
        <w:rPr>
          <w:rFonts w:ascii="Times New Roman" w:eastAsia="Times New Roman" w:hAnsi="Times New Roman" w:cs="Times New Roman"/>
          <w:b/>
          <w:sz w:val="20"/>
        </w:rPr>
        <w:t>min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27EE089F" w14:textId="0C33E82F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71CD961F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770525B5" w14:textId="415F71A9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1B849A1A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491888F9" w14:textId="7A82038D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4D4B94C5" w14:textId="77777777"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67971B03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2AF42CF0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746CCDC6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0D1F15ED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CA09FB">
        <w:rPr>
          <w:rFonts w:ascii="Times New Roman" w:eastAsia="Times New Roman" w:hAnsi="Times New Roman" w:cs="Times New Roman"/>
          <w:b/>
          <w:sz w:val="20"/>
        </w:rPr>
        <w:t>min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7C98D546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0E3AD6C5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024DEC42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026D454C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35081342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11D7A09E" w14:textId="77777777"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183990D6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7376277F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16D63777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331A7B51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CA09FB">
        <w:rPr>
          <w:rFonts w:ascii="Times New Roman" w:eastAsia="Times New Roman" w:hAnsi="Times New Roman" w:cs="Times New Roman"/>
          <w:b/>
          <w:sz w:val="20"/>
        </w:rPr>
        <w:t>min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19F996EA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171F433C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25631F6D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66B96F23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72E98A0C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0461E3A0" w14:textId="77777777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3A662EF1" w14:textId="77777777"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7D23A7C4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14:paraId="5BE810B3" w14:textId="045700CC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14:paraId="70D57EA9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14:paraId="49691F37" w14:textId="3B0CB278"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14:paraId="60DF6AB4" w14:textId="77777777"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760D608A" w14:textId="77777777" w:rsidR="00B06225" w:rsidRPr="007A16EF" w:rsidRDefault="00B06225" w:rsidP="00B06225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 xml:space="preserve">Ismertette-e a </w:t>
      </w:r>
      <w:r w:rsidR="00E61126">
        <w:rPr>
          <w:rFonts w:ascii="Times New Roman" w:hAnsi="Times New Roman" w:cs="Times New Roman"/>
          <w:b/>
          <w:sz w:val="20"/>
          <w:szCs w:val="20"/>
        </w:rPr>
        <w:t>mintát</w:t>
      </w:r>
      <w:r w:rsidRPr="007A16EF">
        <w:rPr>
          <w:rFonts w:ascii="Times New Roman" w:hAnsi="Times New Roman" w:cs="Times New Roman"/>
          <w:b/>
          <w:sz w:val="20"/>
          <w:szCs w:val="20"/>
        </w:rPr>
        <w:t xml:space="preserve"> vagy annak részletét korábban bárhol, bármilyen formában? Ha igen, mikor, hol, hogyan?</w:t>
      </w:r>
    </w:p>
    <w:p w14:paraId="7A3D9693" w14:textId="77777777" w:rsidR="00B06225" w:rsidRPr="007A16EF" w:rsidRDefault="00B06225" w:rsidP="00B0622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27C67CC4" w14:textId="77777777" w:rsidR="005A6ED4" w:rsidRDefault="005A6ED4" w:rsidP="00D74211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14:paraId="04AD2C52" w14:textId="77777777"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>Van-e olyan szerződés vagy egyéb kötelezettség, amely a szellemi alkotáshoz fűződő jogokra hatással lehet? Ha igen, kérjük ismertesse azt!</w:t>
      </w:r>
    </w:p>
    <w:p w14:paraId="0289F359" w14:textId="7A63903F"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14:paraId="01496199" w14:textId="77777777"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7731C9E7" w14:textId="77777777"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14:paraId="4C1B90E8" w14:textId="77777777"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……</w:t>
      </w:r>
      <w:proofErr w:type="gramStart"/>
      <w:r w:rsidRPr="009831F2">
        <w:rPr>
          <w:i/>
          <w:color w:val="FF0000"/>
          <w:sz w:val="20"/>
          <w:szCs w:val="20"/>
        </w:rPr>
        <w:t>…….</w:t>
      </w:r>
      <w:proofErr w:type="gramEnd"/>
      <w:r w:rsidRPr="009831F2">
        <w:rPr>
          <w:i/>
          <w:color w:val="FF0000"/>
          <w:sz w:val="20"/>
          <w:szCs w:val="20"/>
        </w:rPr>
        <w:t xml:space="preserve">…………….. Ft </w:t>
      </w:r>
    </w:p>
    <w:p w14:paraId="5892F3F7" w14:textId="77777777" w:rsidR="00930D88" w:rsidRDefault="00930D88" w:rsidP="00930D88">
      <w:pPr>
        <w:spacing w:after="11"/>
      </w:pPr>
    </w:p>
    <w:p w14:paraId="18A622D9" w14:textId="705D0583" w:rsidR="00930D88" w:rsidRDefault="00930D88" w:rsidP="00E917B5">
      <w:pPr>
        <w:spacing w:after="94" w:line="254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0"/>
        </w:rPr>
        <w:t xml:space="preserve">Alulírott nyilatkozom, hogy a jelen űrlapon közölt adatok a valóságnak megfelelnek, és az azokban bekövetkező változásokat legjobb tudomásom szerint jelzem a Pécsi Tudományegyetem Kutatáshasznosítási és Technológiatranszfer </w:t>
      </w:r>
      <w:r w:rsidR="00E917B5">
        <w:rPr>
          <w:rFonts w:ascii="Times New Roman" w:eastAsia="Times New Roman" w:hAnsi="Times New Roman" w:cs="Times New Roman"/>
          <w:sz w:val="20"/>
        </w:rPr>
        <w:t>Főosztálynak</w:t>
      </w:r>
      <w:r>
        <w:rPr>
          <w:rFonts w:ascii="Times New Roman" w:eastAsia="Times New Roman" w:hAnsi="Times New Roman" w:cs="Times New Roman"/>
          <w:sz w:val="20"/>
        </w:rPr>
        <w:t>.</w:t>
      </w:r>
    </w:p>
    <w:p w14:paraId="3893A9B0" w14:textId="77777777"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14:paraId="13E18A06" w14:textId="77777777"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1EB50F1" wp14:editId="7B8D043D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BFF6F3" w14:textId="77777777"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EB50F1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l6uEAIAAB8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">
                <v:textbox>
                  <w:txbxContent>
                    <w:p w14:paraId="5ABFF6F3" w14:textId="77777777"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1171B227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E89E6E" wp14:editId="5612CEFB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27A7C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boQmQEAAIgDAAAOAAAAZHJzL2Uyb0RvYy54bWysU9uO0zAQfUfiHyy/06SVWC1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51CC4EE5" w14:textId="77777777"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14:paraId="25FB8108" w14:textId="77777777"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7D00C2" w14:textId="77777777"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">
                <v:textbox>
                  <w:txbxContent>
                    <w:p w14:paraId="4A7D00C2" w14:textId="77777777"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3892DE3B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AD6926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boQmQEAAIgDAAAOAAAAZHJzL2Uyb0RvYy54bWysU9uO0zAQfUfiHyy/06SVWC1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75644968" w14:textId="77777777"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14:paraId="23612207" w14:textId="77777777"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77F7A" w14:textId="77777777"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">
                <v:textbox>
                  <w:txbxContent>
                    <w:p w14:paraId="16277F7A" w14:textId="77777777"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04521F53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4E0791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boQmQEAAIgDAAAOAAAAZHJzL2Uyb0RvYy54bWysU9uO0zAQfUfiHyy/06SVWC1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5D8868E0" w14:textId="77777777"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14:paraId="552C3C48" w14:textId="77777777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1D116702" w14:textId="77777777"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14:paraId="3FA96AD4" w14:textId="77777777"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 xml:space="preserve">A Pécsi Tudományegyetem Kutatáshasznosítási és Technológia-transzfer </w:t>
      </w:r>
      <w:r w:rsidR="00E61126">
        <w:rPr>
          <w:rFonts w:ascii="Times New Roman" w:eastAsia="Times New Roman" w:hAnsi="Times New Roman" w:cs="Times New Roman"/>
          <w:b/>
          <w:sz w:val="20"/>
        </w:rPr>
        <w:t>Főosztály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a fenti adatokat bizalmasan kezeli.</w:t>
      </w:r>
    </w:p>
    <w:p w14:paraId="61741C35" w14:textId="77777777" w:rsidR="00930D88" w:rsidRPr="00930D88" w:rsidRDefault="00930D88">
      <w:pPr>
        <w:rPr>
          <w:color w:val="FF0000"/>
        </w:rPr>
      </w:pPr>
    </w:p>
    <w:p w14:paraId="3E6B0B40" w14:textId="77777777"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14:paraId="2B9B629A" w14:textId="77777777" w:rsidR="00D74211" w:rsidRPr="00D74211" w:rsidRDefault="00E61126" w:rsidP="00D74211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Mintáról készült ábra, kép</w:t>
      </w:r>
    </w:p>
    <w:p w14:paraId="03228B4F" w14:textId="77777777"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6374A" w14:textId="77777777" w:rsidR="00B142DF" w:rsidRDefault="00B142DF" w:rsidP="00930D88">
      <w:pPr>
        <w:spacing w:after="0" w:line="240" w:lineRule="auto"/>
      </w:pPr>
      <w:r>
        <w:separator/>
      </w:r>
    </w:p>
  </w:endnote>
  <w:endnote w:type="continuationSeparator" w:id="0">
    <w:p w14:paraId="40A14B3F" w14:textId="77777777" w:rsidR="00B142DF" w:rsidRDefault="00B142DF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552D4" w14:textId="77777777" w:rsidR="00B142DF" w:rsidRDefault="00B142DF" w:rsidP="00930D88">
      <w:pPr>
        <w:spacing w:after="0" w:line="240" w:lineRule="auto"/>
      </w:pPr>
      <w:r>
        <w:separator/>
      </w:r>
    </w:p>
  </w:footnote>
  <w:footnote w:type="continuationSeparator" w:id="0">
    <w:p w14:paraId="08D95988" w14:textId="77777777" w:rsidR="00B142DF" w:rsidRDefault="00B142DF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9D074" w14:textId="77777777"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42F19C2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14:paraId="761EB5B9" w14:textId="77777777"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 xml:space="preserve">KUTATÁSHASZNOSÍTÁSI ÉS TECHNOLÓGIA-TRANSZFER </w:t>
    </w:r>
    <w:r w:rsidR="00E61126">
      <w:rPr>
        <w:rFonts w:ascii="Times New Roman" w:eastAsia="Times New Roman" w:hAnsi="Times New Roman" w:cs="Times New Roman"/>
        <w:b/>
        <w:sz w:val="20"/>
      </w:rPr>
      <w:t>FŐOSZTÁ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621112">
    <w:abstractNumId w:val="0"/>
  </w:num>
  <w:num w:numId="2" w16cid:durableId="12085666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qQUAoK/uBCwAAAA="/>
  </w:docVars>
  <w:rsids>
    <w:rsidRoot w:val="00930D88"/>
    <w:rsid w:val="000429E6"/>
    <w:rsid w:val="0005239E"/>
    <w:rsid w:val="00102C0D"/>
    <w:rsid w:val="001846CA"/>
    <w:rsid w:val="002106A1"/>
    <w:rsid w:val="00276F63"/>
    <w:rsid w:val="002C7420"/>
    <w:rsid w:val="002E1F6A"/>
    <w:rsid w:val="002F0B97"/>
    <w:rsid w:val="003625D0"/>
    <w:rsid w:val="003802F0"/>
    <w:rsid w:val="003B3D6D"/>
    <w:rsid w:val="0041177D"/>
    <w:rsid w:val="00455235"/>
    <w:rsid w:val="004B035B"/>
    <w:rsid w:val="00515111"/>
    <w:rsid w:val="00576C35"/>
    <w:rsid w:val="005A6ED4"/>
    <w:rsid w:val="00604B4E"/>
    <w:rsid w:val="00607D78"/>
    <w:rsid w:val="0061488B"/>
    <w:rsid w:val="006155EF"/>
    <w:rsid w:val="00637CF2"/>
    <w:rsid w:val="00645995"/>
    <w:rsid w:val="00687173"/>
    <w:rsid w:val="006961E1"/>
    <w:rsid w:val="006F13A1"/>
    <w:rsid w:val="00741175"/>
    <w:rsid w:val="00765371"/>
    <w:rsid w:val="007A3299"/>
    <w:rsid w:val="007F337C"/>
    <w:rsid w:val="00802EB6"/>
    <w:rsid w:val="008B2809"/>
    <w:rsid w:val="008F38F2"/>
    <w:rsid w:val="00930D88"/>
    <w:rsid w:val="00952426"/>
    <w:rsid w:val="009831F2"/>
    <w:rsid w:val="009A7081"/>
    <w:rsid w:val="009D0785"/>
    <w:rsid w:val="009E7F71"/>
    <w:rsid w:val="00AB6EFC"/>
    <w:rsid w:val="00B06225"/>
    <w:rsid w:val="00B142DF"/>
    <w:rsid w:val="00B868E3"/>
    <w:rsid w:val="00B922D7"/>
    <w:rsid w:val="00BB2B34"/>
    <w:rsid w:val="00BC651B"/>
    <w:rsid w:val="00C802B8"/>
    <w:rsid w:val="00CA09FB"/>
    <w:rsid w:val="00CB7228"/>
    <w:rsid w:val="00D2681F"/>
    <w:rsid w:val="00D74211"/>
    <w:rsid w:val="00DC4FB5"/>
    <w:rsid w:val="00DC56E9"/>
    <w:rsid w:val="00E14A0D"/>
    <w:rsid w:val="00E16363"/>
    <w:rsid w:val="00E37F93"/>
    <w:rsid w:val="00E61126"/>
    <w:rsid w:val="00E917B5"/>
    <w:rsid w:val="00EA3B44"/>
    <w:rsid w:val="00ED7384"/>
    <w:rsid w:val="00EE067F"/>
    <w:rsid w:val="00EE1340"/>
    <w:rsid w:val="00EE2ABE"/>
    <w:rsid w:val="00F4426E"/>
    <w:rsid w:val="00FA150F"/>
    <w:rsid w:val="00FC2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17E03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2F0B97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2F0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962e41d2251113921d915303849f8748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ec34c439ac261805444a835d142840d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8900D7-61C6-4C8A-8023-59402B47B893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customXml/itemProps2.xml><?xml version="1.0" encoding="utf-8"?>
<ds:datastoreItem xmlns:ds="http://schemas.openxmlformats.org/officeDocument/2006/customXml" ds:itemID="{D57BB0AB-A2F7-4884-9BAF-98109A405B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C50AC8-AE66-41A3-8B89-FA18BA4B64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33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3</cp:revision>
  <dcterms:created xsi:type="dcterms:W3CDTF">2025-04-10T09:34:00Z</dcterms:created>
  <dcterms:modified xsi:type="dcterms:W3CDTF">2025-07-03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61700</vt:r8>
  </property>
  <property fmtid="{D5CDD505-2E9C-101B-9397-08002B2CF9AE}" pid="4" name="MediaServiceImageTags">
    <vt:lpwstr/>
  </property>
</Properties>
</file>